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0DF8D" w14:textId="71E10A90" w:rsidR="00491D22" w:rsidRDefault="006F1F55">
      <w:r>
        <w:t>(Approx. 446 words)</w:t>
      </w:r>
    </w:p>
    <w:p w14:paraId="2D73E2EF" w14:textId="77777777" w:rsidR="00491D22" w:rsidRDefault="00491D22"/>
    <w:p w14:paraId="384D7C24" w14:textId="37A837E6" w:rsidR="008C14E3" w:rsidRDefault="006F1F55">
      <w:r>
        <w:t>Interesting</w:t>
      </w:r>
      <w:r w:rsidR="00A34069">
        <w:t xml:space="preserve"> Articles, </w:t>
      </w:r>
      <w:r w:rsidR="000A0F3F">
        <w:t xml:space="preserve">Websites, and </w:t>
      </w:r>
      <w:r w:rsidR="00A34069">
        <w:t>YouTube Videos</w:t>
      </w:r>
      <w:bookmarkStart w:id="0" w:name="_GoBack"/>
      <w:bookmarkEnd w:id="0"/>
      <w:r w:rsidR="000E0C0B">
        <w:t xml:space="preserve"> - May</w:t>
      </w:r>
    </w:p>
    <w:p w14:paraId="24A0A15F" w14:textId="4AE8174F" w:rsidR="00A34069" w:rsidRDefault="00190437">
      <w:r>
        <w:t xml:space="preserve">George Cadmus, Editor, </w:t>
      </w:r>
      <w:r w:rsidR="00A34069">
        <w:t>Northern Neck Computer User Group</w:t>
      </w:r>
    </w:p>
    <w:p w14:paraId="44D2FF1A" w14:textId="6C40F326" w:rsidR="006F1F55" w:rsidRDefault="006F1F55">
      <w:r>
        <w:t>May 2019 issue, The Computer Link</w:t>
      </w:r>
    </w:p>
    <w:p w14:paraId="2C54EB3D" w14:textId="5EB64EE5" w:rsidR="00190437" w:rsidRDefault="00190437">
      <w:r>
        <w:t>geocadjr (at) verizon.net</w:t>
      </w:r>
    </w:p>
    <w:p w14:paraId="04CD849C" w14:textId="67A09629" w:rsidR="00A34069" w:rsidRDefault="00A34069">
      <w:r>
        <w:t xml:space="preserve">www.nncug.org </w:t>
      </w:r>
    </w:p>
    <w:p w14:paraId="3BF984BC" w14:textId="6E66029A" w:rsidR="00A34069" w:rsidRDefault="00A34069"/>
    <w:p w14:paraId="6845314A" w14:textId="77777777" w:rsidR="00D76775" w:rsidRDefault="00190437">
      <w:r>
        <w:t xml:space="preserve">Do This Instead of Printing (you'll save time and money) </w:t>
      </w:r>
    </w:p>
    <w:p w14:paraId="7540D6D7" w14:textId="0F067508" w:rsidR="00190437" w:rsidRDefault="00190437">
      <w:r>
        <w:t>How often do you use your printer? If it's more than occasionally, I’ve got some tips to simplify your life and save you money. Aside from wasting paper, killing trees</w:t>
      </w:r>
      <w:r w:rsidR="00491D22">
        <w:t xml:space="preserve"> </w:t>
      </w:r>
      <w:r>
        <w:t xml:space="preserve">unnecessarily, and spending more than $300 a gallon on printer ink, you’re also creating a stack of pages that you’ll have to do something with. Click on the link below to see ways to minimize those hard copies, as well as the associated filing, and tedious searching tasks. </w:t>
      </w:r>
      <w:hyperlink r:id="rId4" w:history="1">
        <w:r w:rsidRPr="00913C94">
          <w:rPr>
            <w:rStyle w:val="Hyperlink"/>
          </w:rPr>
          <w:t>https://askbobrankin.com/do_this_instead_of_printing_youll_save_time_and_money.html</w:t>
        </w:r>
      </w:hyperlink>
      <w:r>
        <w:t xml:space="preserve"> </w:t>
      </w:r>
    </w:p>
    <w:p w14:paraId="6D145D8A" w14:textId="77777777" w:rsidR="00190437" w:rsidRDefault="00190437"/>
    <w:p w14:paraId="05653814" w14:textId="77777777" w:rsidR="00D76775" w:rsidRDefault="00190437">
      <w:r>
        <w:t xml:space="preserve">Is Your Head in The Clouds? </w:t>
      </w:r>
    </w:p>
    <w:p w14:paraId="22628897" w14:textId="4180CDD5" w:rsidR="00190437" w:rsidRDefault="00190437">
      <w:r>
        <w:t xml:space="preserve">Are you using cloud-based services like online backup, webmail and document sharing? Most people don't know much about the safety and security of cloud computing. Are your files and sensitive data safe and secure in the cloud, or are they vulnerable to hackers and other threats? Click on the link below to get the scoop on cloud storage security. </w:t>
      </w:r>
      <w:hyperlink r:id="rId5" w:history="1">
        <w:r w:rsidRPr="00913C94">
          <w:rPr>
            <w:rStyle w:val="Hyperlink"/>
          </w:rPr>
          <w:t>https://askbobrankin.com/cloud_storage_is_it_secure.html</w:t>
        </w:r>
      </w:hyperlink>
      <w:r>
        <w:t xml:space="preserve">  </w:t>
      </w:r>
    </w:p>
    <w:p w14:paraId="6CF7C5DB" w14:textId="77777777" w:rsidR="00190437" w:rsidRDefault="00190437"/>
    <w:p w14:paraId="027BD3D0" w14:textId="77777777" w:rsidR="00D76775" w:rsidRDefault="00190437">
      <w:r>
        <w:t xml:space="preserve">[HOWTO] Extend Your Laptop Battery Life </w:t>
      </w:r>
    </w:p>
    <w:p w14:paraId="427C1B59" w14:textId="05BE7D74" w:rsidR="00190437" w:rsidRDefault="00190437">
      <w:r>
        <w:t xml:space="preserve">It's so easy to take electrical outlets for granted; they're everywhere, right? But sometimes you forget your laptop's charger at </w:t>
      </w:r>
      <w:r w:rsidR="006F1F55">
        <w:t>home or</w:t>
      </w:r>
      <w:r>
        <w:t xml:space="preserve"> get stuck far from a power outlet -- quite common if you use your laptop in a coffee shop, or in an airport, plane, train or car. Follow these tips to maximize the run time of your PC or Mac laptop's battery. </w:t>
      </w:r>
      <w:hyperlink r:id="rId6" w:history="1">
        <w:r w:rsidRPr="00913C94">
          <w:rPr>
            <w:rStyle w:val="Hyperlink"/>
          </w:rPr>
          <w:t>https://askbobrankin.com/howto_extend_your_laptop_battery_life.html</w:t>
        </w:r>
      </w:hyperlink>
    </w:p>
    <w:p w14:paraId="3CAA71C7" w14:textId="77777777" w:rsidR="00190437" w:rsidRDefault="00190437"/>
    <w:p w14:paraId="477FA629" w14:textId="77777777" w:rsidR="00D76775" w:rsidRDefault="00A34069">
      <w:r>
        <w:t xml:space="preserve">Genealogy Lisa Louise Cooke's Genealogy Gems </w:t>
      </w:r>
    </w:p>
    <w:p w14:paraId="714E642B" w14:textId="63798211" w:rsidR="00A34069" w:rsidRDefault="00A34069">
      <w:r>
        <w:t xml:space="preserve">Take less than 10 minutes to hear about 4 of genealogy blogger and lecturer Amy Johnson Crow's favorite website and mobile apps that can help you learn more about the local history of the places where your ancestors lived. Amy joins Lisa Louise Cooke (The Genealogy Gems Podcast, Family Tree Magazine Podcast) at the national Rootstech conference in Salt Lake City. </w:t>
      </w:r>
      <w:hyperlink r:id="rId7" w:history="1">
        <w:r w:rsidRPr="00913C94">
          <w:rPr>
            <w:rStyle w:val="Hyperlink"/>
          </w:rPr>
          <w:t>https://www.youtube.com/watch?v=KpdppvhVIkg</w:t>
        </w:r>
      </w:hyperlink>
      <w:r>
        <w:t xml:space="preserve"> </w:t>
      </w:r>
    </w:p>
    <w:p w14:paraId="4B63198A" w14:textId="77777777" w:rsidR="00A34069" w:rsidRDefault="00A34069"/>
    <w:p w14:paraId="4F70B88B" w14:textId="77777777" w:rsidR="00D76775" w:rsidRDefault="00A34069">
      <w:r>
        <w:t xml:space="preserve">Photoshop Elements </w:t>
      </w:r>
    </w:p>
    <w:p w14:paraId="089BA23B" w14:textId="50DD28BD" w:rsidR="00A34069" w:rsidRDefault="00A34069">
      <w:r>
        <w:t xml:space="preserve">How to Crop a Photo and Images in Photoshop Elements 2019 </w:t>
      </w:r>
      <w:hyperlink r:id="rId8" w:history="1">
        <w:r w:rsidRPr="00913C94">
          <w:rPr>
            <w:rStyle w:val="Hyperlink"/>
          </w:rPr>
          <w:t>https://www.youtube.com/watch?v=seKG3tQgit0</w:t>
        </w:r>
      </w:hyperlink>
      <w:r>
        <w:t xml:space="preserve"> </w:t>
      </w:r>
    </w:p>
    <w:p w14:paraId="29FDC643" w14:textId="77777777" w:rsidR="00A34069" w:rsidRDefault="00A34069"/>
    <w:p w14:paraId="7F288758" w14:textId="794DC4DD" w:rsidR="00D76775" w:rsidRDefault="00A34069">
      <w:r>
        <w:t>10 Useful Websites You Wish You Knew Earlier! 2019</w:t>
      </w:r>
    </w:p>
    <w:p w14:paraId="2C8E06E4" w14:textId="4393C44C" w:rsidR="00A34069" w:rsidRDefault="00A34069">
      <w:r>
        <w:lastRenderedPageBreak/>
        <w:t>It’s that time again for this year’s edition of Useful Websites</w:t>
      </w:r>
      <w:r w:rsidR="008B15FC">
        <w:t xml:space="preserve"> that can help you in your daily life</w:t>
      </w:r>
      <w:r>
        <w:t xml:space="preserve">. These 10 websites you are in various categories that some of you might know about along with ones that you’ll wish you knew about earlier. </w:t>
      </w:r>
      <w:hyperlink r:id="rId9" w:history="1">
        <w:r w:rsidRPr="00913C94">
          <w:rPr>
            <w:rStyle w:val="Hyperlink"/>
          </w:rPr>
          <w:t>https://www.youtube.com/watch?v=Vp89NplIBvw</w:t>
        </w:r>
      </w:hyperlink>
      <w:r>
        <w:t xml:space="preserve">  </w:t>
      </w:r>
    </w:p>
    <w:p w14:paraId="40C75537" w14:textId="77777777" w:rsidR="00A34069" w:rsidRDefault="00A34069"/>
    <w:p w14:paraId="58EF1B78" w14:textId="77777777" w:rsidR="00D76775" w:rsidRDefault="00A34069">
      <w:r>
        <w:t xml:space="preserve">Tired of Robocalls? Stop Answering Your Phone </w:t>
      </w:r>
    </w:p>
    <w:p w14:paraId="02B0B6EA" w14:textId="32649D30" w:rsidR="00A34069" w:rsidRDefault="00A34069">
      <w:r>
        <w:t xml:space="preserve">The robocall problem keeps getting worse. Nearly half of all calls come from automated systems, and that number is increasing. Tired of answering your phone and talking to robots, scammers, or scammer robots? Just stop answering. Click on the link below to find out more. </w:t>
      </w:r>
      <w:hyperlink r:id="rId10" w:history="1">
        <w:r w:rsidRPr="00913C94">
          <w:rPr>
            <w:rStyle w:val="Hyperlink"/>
          </w:rPr>
          <w:t>https://www.howtogeek.com/413873/tired-of-robocalls-stop-answering-your-phone/</w:t>
        </w:r>
      </w:hyperlink>
      <w:r>
        <w:t xml:space="preserve"> </w:t>
      </w:r>
    </w:p>
    <w:p w14:paraId="1E79A126" w14:textId="77777777" w:rsidR="00A34069" w:rsidRDefault="00A34069"/>
    <w:p w14:paraId="09E49921" w14:textId="77777777" w:rsidR="00D76775" w:rsidRDefault="00A34069">
      <w:r>
        <w:t xml:space="preserve">The best 3D Printers for Beginners </w:t>
      </w:r>
    </w:p>
    <w:p w14:paraId="5A7EB3C6" w14:textId="0481A271" w:rsidR="00A34069" w:rsidRDefault="000A0F3F">
      <w:hyperlink r:id="rId11" w:history="1">
        <w:r w:rsidR="00D76775" w:rsidRPr="00913C94">
          <w:rPr>
            <w:rStyle w:val="Hyperlink"/>
          </w:rPr>
          <w:t>https://www.reviewgeek.com/14573/the-best-3d-printers-for-beginners/</w:t>
        </w:r>
      </w:hyperlink>
      <w:r w:rsidR="00D76775">
        <w:t xml:space="preserve"> </w:t>
      </w:r>
    </w:p>
    <w:sectPr w:rsidR="00A340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TI0NTM2tDC0NDNQ0lEKTi0uzszPAykwrgUALAwLDywAAAA="/>
  </w:docVars>
  <w:rsids>
    <w:rsidRoot w:val="00A34069"/>
    <w:rsid w:val="000A0F3F"/>
    <w:rsid w:val="000E0C0B"/>
    <w:rsid w:val="00190437"/>
    <w:rsid w:val="00491D22"/>
    <w:rsid w:val="006F1F55"/>
    <w:rsid w:val="008B15FC"/>
    <w:rsid w:val="008C14E3"/>
    <w:rsid w:val="00A34069"/>
    <w:rsid w:val="00C42406"/>
    <w:rsid w:val="00D76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2ED0F"/>
  <w15:chartTrackingRefBased/>
  <w15:docId w15:val="{029AC3D4-C749-4856-BB1E-D05340225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4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069"/>
    <w:rPr>
      <w:color w:val="0563C1" w:themeColor="hyperlink"/>
      <w:u w:val="single"/>
    </w:rPr>
  </w:style>
  <w:style w:type="character" w:styleId="UnresolvedMention">
    <w:name w:val="Unresolved Mention"/>
    <w:basedOn w:val="DefaultParagraphFont"/>
    <w:uiPriority w:val="99"/>
    <w:semiHidden/>
    <w:unhideWhenUsed/>
    <w:rsid w:val="00A34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seKG3tQgit0"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youtube.com/watch?v=KpdppvhVIk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skbobrankin.com/howto_extend_your_laptop_battery_life.html" TargetMode="External"/><Relationship Id="rId11" Type="http://schemas.openxmlformats.org/officeDocument/2006/relationships/hyperlink" Target="https://www.reviewgeek.com/14573/the-best-3d-printers-for-beginners/" TargetMode="External"/><Relationship Id="rId5" Type="http://schemas.openxmlformats.org/officeDocument/2006/relationships/hyperlink" Target="https://askbobrankin.com/cloud_storage_is_it_secure.html" TargetMode="External"/><Relationship Id="rId10" Type="http://schemas.openxmlformats.org/officeDocument/2006/relationships/hyperlink" Target="https://www.howtogeek.com/413873/tired-of-robocalls-stop-answering-your-phone/" TargetMode="External"/><Relationship Id="rId4" Type="http://schemas.openxmlformats.org/officeDocument/2006/relationships/hyperlink" Target="https://askbobrankin.com/do_this_instead_of_printing_youll_save_time_and_money.html" TargetMode="External"/><Relationship Id="rId9" Type="http://schemas.openxmlformats.org/officeDocument/2006/relationships/hyperlink" Target="https://www.youtube.com/watch?v=Vp89NplIBv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2</Pages>
  <Words>557</Words>
  <Characters>31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19-05-29T22:22:00Z</dcterms:created>
  <dcterms:modified xsi:type="dcterms:W3CDTF">2019-06-03T22:16:00Z</dcterms:modified>
</cp:coreProperties>
</file>